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36758D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0A7B9D29" w:rsidR="0036758D" w:rsidRPr="003037B7" w:rsidRDefault="0036758D" w:rsidP="0036758D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6758D">
              <w:t>Feed additives and anti-nutritional additives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0CB3C93F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325E7259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36758D" w:rsidRPr="004020AA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37C1722B" w:rsidR="0036758D" w:rsidRPr="004020AA" w:rsidRDefault="0036758D" w:rsidP="0036758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3282B">
              <w:t>Vitamins and Minerals in Poultry Nutrition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1DD16C64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36758D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70AD80BF" w:rsidR="0036758D" w:rsidRPr="004020AA" w:rsidRDefault="0036758D" w:rsidP="0036758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03773">
              <w:t>Advanced Nutrition</w:t>
            </w:r>
          </w:p>
        </w:tc>
        <w:tc>
          <w:tcPr>
            <w:tcW w:w="464" w:type="pct"/>
            <w:vAlign w:val="center"/>
          </w:tcPr>
          <w:p w14:paraId="57AB2371" w14:textId="15D381B8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7B88E1" w14:textId="77777777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36758D" w:rsidRPr="004020AA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72A5D4AD" w:rsidR="0036758D" w:rsidRPr="004020AA" w:rsidRDefault="0036758D" w:rsidP="0036758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3282B">
              <w:t>Specialized Language</w:t>
            </w:r>
          </w:p>
        </w:tc>
        <w:tc>
          <w:tcPr>
            <w:tcW w:w="427" w:type="pct"/>
            <w:vAlign w:val="center"/>
          </w:tcPr>
          <w:p w14:paraId="40327363" w14:textId="17F0C81F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36758D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3484CD66" w:rsidR="0036758D" w:rsidRPr="003037B7" w:rsidRDefault="0036758D" w:rsidP="0036758D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Physiology</w:t>
            </w:r>
          </w:p>
        </w:tc>
        <w:tc>
          <w:tcPr>
            <w:tcW w:w="464" w:type="pct"/>
            <w:vAlign w:val="center"/>
          </w:tcPr>
          <w:p w14:paraId="1CE215E3" w14:textId="7ADC18ED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77777777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36758D" w:rsidRPr="004020AA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5C7198F8" w:rsidR="0036758D" w:rsidRPr="003037B7" w:rsidRDefault="0036758D" w:rsidP="0036758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3282B">
              <w:t>Digestion and Metabolism in Poultry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36758D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5BB29621" w:rsidR="0036758D" w:rsidRPr="00171D16" w:rsidRDefault="0036758D" w:rsidP="0036758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Animal Biochemistry</w:t>
            </w:r>
          </w:p>
        </w:tc>
        <w:tc>
          <w:tcPr>
            <w:tcW w:w="464" w:type="pct"/>
            <w:vAlign w:val="center"/>
          </w:tcPr>
          <w:p w14:paraId="5A8C8053" w14:textId="7B860FFF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23C99E" w14:textId="08285224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36758D" w:rsidRPr="004020AA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458356FC" w:rsidR="0036758D" w:rsidRPr="00171D16" w:rsidRDefault="0036758D" w:rsidP="0036758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3282B">
              <w:t>Special Issue or Research Method</w:t>
            </w:r>
          </w:p>
        </w:tc>
        <w:tc>
          <w:tcPr>
            <w:tcW w:w="427" w:type="pct"/>
            <w:vAlign w:val="center"/>
          </w:tcPr>
          <w:p w14:paraId="678B0C8C" w14:textId="657A8916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vAlign w:val="center"/>
          </w:tcPr>
          <w:p w14:paraId="5C6D3438" w14:textId="28E9F253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36758D" w:rsidRPr="004020AA" w14:paraId="243A8877" w14:textId="77777777" w:rsidTr="00596ED7">
        <w:trPr>
          <w:trHeight w:val="350"/>
        </w:trPr>
        <w:tc>
          <w:tcPr>
            <w:tcW w:w="1453" w:type="pct"/>
          </w:tcPr>
          <w:p w14:paraId="17FE6148" w14:textId="59CBD861" w:rsidR="0036758D" w:rsidRPr="00171D16" w:rsidRDefault="0036758D" w:rsidP="0036758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Vital Statistics</w:t>
            </w:r>
          </w:p>
        </w:tc>
        <w:tc>
          <w:tcPr>
            <w:tcW w:w="464" w:type="pct"/>
            <w:vAlign w:val="center"/>
          </w:tcPr>
          <w:p w14:paraId="14E6C0A1" w14:textId="57778333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378A02D" w14:textId="7CCA387C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A5C752" w14:textId="77777777" w:rsidR="0036758D" w:rsidRPr="004020AA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3DC810F" w14:textId="343858D6" w:rsidR="0036758D" w:rsidRPr="003037B7" w:rsidRDefault="0036758D" w:rsidP="0036758D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3282B">
              <w:t>Poultry Feed Production and Processing Methods</w:t>
            </w:r>
          </w:p>
        </w:tc>
        <w:tc>
          <w:tcPr>
            <w:tcW w:w="427" w:type="pct"/>
            <w:vAlign w:val="center"/>
          </w:tcPr>
          <w:p w14:paraId="6D50086B" w14:textId="77777777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25FE755" w14:textId="6B256F9E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36758D" w:rsidRPr="004020AA" w14:paraId="4BB0A673" w14:textId="77777777" w:rsidTr="00596ED7">
        <w:trPr>
          <w:trHeight w:val="350"/>
        </w:trPr>
        <w:tc>
          <w:tcPr>
            <w:tcW w:w="1453" w:type="pct"/>
          </w:tcPr>
          <w:p w14:paraId="572ED19A" w14:textId="77777777" w:rsidR="0036758D" w:rsidRPr="00A03773" w:rsidRDefault="0036758D" w:rsidP="0036758D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64" w:type="pct"/>
            <w:vAlign w:val="center"/>
          </w:tcPr>
          <w:p w14:paraId="3A2BD70A" w14:textId="77777777" w:rsidR="0036758D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65" w:type="pct"/>
            <w:vAlign w:val="center"/>
          </w:tcPr>
          <w:p w14:paraId="3EE56928" w14:textId="77777777" w:rsidR="0036758D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2000B29" w14:textId="77777777" w:rsidR="0036758D" w:rsidRPr="004020AA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6B8DF63" w14:textId="77777777" w:rsidR="0036758D" w:rsidRPr="0073282B" w:rsidRDefault="0036758D" w:rsidP="0036758D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27" w:type="pct"/>
            <w:vAlign w:val="center"/>
          </w:tcPr>
          <w:p w14:paraId="0D5EBB5A" w14:textId="52EE5D2C" w:rsidR="0036758D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vAlign w:val="center"/>
          </w:tcPr>
          <w:p w14:paraId="064622C5" w14:textId="1D794132" w:rsidR="0036758D" w:rsidRPr="00E97D47" w:rsidRDefault="0036758D" w:rsidP="0036758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3A60FEDF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  <w:r w:rsidR="004432B8"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511BF8DF" w:rsidR="0056242B" w:rsidRPr="00E97D47" w:rsidRDefault="004432B8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2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A56424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500269B9" w:rsidR="00A56424" w:rsidRPr="003037B7" w:rsidRDefault="001233AF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233AF">
              <w:t>Advanced poultry nutrition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EF459B4" w:rsidR="00A56424" w:rsidRPr="00E97D47" w:rsidRDefault="00240CA5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56424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27215D8D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A638C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5789642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6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3C2DA4DA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default" r:id="rId8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5E51A" w14:textId="77777777" w:rsidR="005711C9" w:rsidRDefault="005711C9" w:rsidP="0067008A">
      <w:pPr>
        <w:spacing w:after="0" w:line="240" w:lineRule="auto"/>
      </w:pPr>
      <w:r>
        <w:separator/>
      </w:r>
    </w:p>
  </w:endnote>
  <w:endnote w:type="continuationSeparator" w:id="0">
    <w:p w14:paraId="3DC45AF8" w14:textId="77777777" w:rsidR="005711C9" w:rsidRDefault="005711C9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F57C4" w14:textId="77777777" w:rsidR="005711C9" w:rsidRDefault="005711C9" w:rsidP="0067008A">
      <w:pPr>
        <w:spacing w:after="0" w:line="240" w:lineRule="auto"/>
      </w:pPr>
      <w:r>
        <w:separator/>
      </w:r>
    </w:p>
  </w:footnote>
  <w:footnote w:type="continuationSeparator" w:id="0">
    <w:p w14:paraId="439FC637" w14:textId="77777777" w:rsidR="005711C9" w:rsidRDefault="005711C9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57414F24" w:rsidR="00AC7AD3" w:rsidRPr="00A56424" w:rsidRDefault="00A56424" w:rsidP="00A56424">
    <w:pPr>
      <w:pStyle w:val="Header"/>
      <w:rPr>
        <w:color w:val="3333FF"/>
        <w:sz w:val="18"/>
        <w:szCs w:val="18"/>
        <w:rtl/>
      </w:rPr>
    </w:pP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 xml:space="preserve">Course Chart for the Master of Science in Animal Science Engineering </w:t>
    </w:r>
    <w:r w:rsidR="00BB18EB" w:rsidRPr="00BB18EB">
      <w:rPr>
        <w:rStyle w:val="spandescription"/>
        <w:rFonts w:cstheme="minorHAnsi"/>
        <w:b/>
        <w:bCs/>
        <w:color w:val="3333FF"/>
        <w:sz w:val="28"/>
        <w:szCs w:val="28"/>
      </w:rPr>
      <w:t>Poultry nutrition</w:t>
    </w:r>
    <w:r w:rsidR="00BB18EB" w:rsidRPr="00BB18EB">
      <w:rPr>
        <w:rStyle w:val="spandescription"/>
        <w:rFonts w:cstheme="minorHAnsi"/>
        <w:b/>
        <w:bCs/>
        <w:color w:val="3333FF"/>
        <w:sz w:val="28"/>
        <w:szCs w:val="28"/>
      </w:rPr>
      <w:t xml:space="preserve"> </w:t>
    </w: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>Ori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33AF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2C0A"/>
    <w:rsid w:val="003634F2"/>
    <w:rsid w:val="00364862"/>
    <w:rsid w:val="003655D9"/>
    <w:rsid w:val="0036594B"/>
    <w:rsid w:val="0036758D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5DA4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32B8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1C9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18EB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8</cp:revision>
  <cp:lastPrinted>2021-07-18T05:17:00Z</cp:lastPrinted>
  <dcterms:created xsi:type="dcterms:W3CDTF">2021-07-29T08:27:00Z</dcterms:created>
  <dcterms:modified xsi:type="dcterms:W3CDTF">2025-08-01T23:24:00Z</dcterms:modified>
</cp:coreProperties>
</file>